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ADCEE" w14:textId="5477025E" w:rsidR="00D341CB" w:rsidRDefault="00A0766A" w:rsidP="006C56E0">
      <w:pPr>
        <w:jc w:val="center"/>
      </w:pPr>
      <w:bookmarkStart w:id="0" w:name="_Hlk79684094"/>
      <w:r>
        <w:rPr>
          <w:rFonts w:hint="eastAsia"/>
        </w:rPr>
        <w:t>F</w:t>
      </w:r>
      <w:r>
        <w:t>orm of experiment result</w:t>
      </w:r>
    </w:p>
    <w:p w14:paraId="251EAE67" w14:textId="78A54344" w:rsidR="00A0766A" w:rsidRDefault="00A0766A">
      <w:r>
        <w:rPr>
          <w:rFonts w:hint="eastAsia"/>
        </w:rPr>
        <w:t>D</w:t>
      </w:r>
      <w:r>
        <w:t>ate:</w:t>
      </w:r>
    </w:p>
    <w:p w14:paraId="7712819C" w14:textId="31211C39" w:rsidR="00A0766A" w:rsidRDefault="00A0766A">
      <w:r>
        <w:rPr>
          <w:rFonts w:hint="eastAsia"/>
        </w:rPr>
        <w:t>C</w:t>
      </w:r>
      <w:r>
        <w:t>oordinates of anchors:</w:t>
      </w:r>
    </w:p>
    <w:p w14:paraId="5E448215" w14:textId="78D0224B" w:rsidR="006C56E0" w:rsidRDefault="006C56E0">
      <w:pPr>
        <w:rPr>
          <w:rFonts w:hint="eastAsia"/>
        </w:rPr>
      </w:pPr>
      <w:r>
        <w:rPr>
          <w:rFonts w:hint="eastAsia"/>
        </w:rPr>
        <w:t>O</w:t>
      </w:r>
      <w:r>
        <w:t>ther variables:</w:t>
      </w:r>
    </w:p>
    <w:p w14:paraId="0389E240" w14:textId="41530AA1" w:rsidR="00A0766A" w:rsidRDefault="00A0766A">
      <w:r>
        <w:t>Resul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6"/>
        <w:gridCol w:w="2551"/>
        <w:gridCol w:w="2410"/>
        <w:gridCol w:w="2489"/>
      </w:tblGrid>
      <w:tr w:rsidR="00A0766A" w14:paraId="5D6C2CFC" w14:textId="77777777" w:rsidTr="00B3662F">
        <w:tc>
          <w:tcPr>
            <w:tcW w:w="846" w:type="dxa"/>
          </w:tcPr>
          <w:p w14:paraId="4B5419F5" w14:textId="77777777" w:rsidR="00A0766A" w:rsidRDefault="00A0766A"/>
        </w:tc>
        <w:tc>
          <w:tcPr>
            <w:tcW w:w="2551" w:type="dxa"/>
          </w:tcPr>
          <w:p w14:paraId="7474B341" w14:textId="4736077E" w:rsidR="00A0766A" w:rsidRDefault="00B3662F">
            <w:r>
              <w:rPr>
                <w:rFonts w:hint="eastAsia"/>
              </w:rPr>
              <w:t>M</w:t>
            </w:r>
            <w:r>
              <w:t>easuring Coordinates</w:t>
            </w:r>
          </w:p>
        </w:tc>
        <w:tc>
          <w:tcPr>
            <w:tcW w:w="2410" w:type="dxa"/>
          </w:tcPr>
          <w:p w14:paraId="3C0DA9FE" w14:textId="0ABC3B0A" w:rsidR="00B3662F" w:rsidRDefault="00B3662F">
            <w:r>
              <w:rPr>
                <w:rFonts w:hint="eastAsia"/>
              </w:rPr>
              <w:t xml:space="preserve">Actual </w:t>
            </w:r>
            <w:r>
              <w:t>Coordinates</w:t>
            </w:r>
          </w:p>
        </w:tc>
        <w:tc>
          <w:tcPr>
            <w:tcW w:w="2489" w:type="dxa"/>
          </w:tcPr>
          <w:p w14:paraId="733F45F8" w14:textId="11E10102" w:rsidR="00A0766A" w:rsidRDefault="00A0766A">
            <w:r>
              <w:rPr>
                <w:rFonts w:hint="eastAsia"/>
              </w:rPr>
              <w:t>E</w:t>
            </w:r>
            <w:r>
              <w:t>rror</w:t>
            </w:r>
          </w:p>
        </w:tc>
      </w:tr>
      <w:tr w:rsidR="00A0766A" w14:paraId="6B76BF3B" w14:textId="77777777" w:rsidTr="00B3662F">
        <w:tc>
          <w:tcPr>
            <w:tcW w:w="846" w:type="dxa"/>
          </w:tcPr>
          <w:p w14:paraId="1A069CFC" w14:textId="520077C3" w:rsidR="00A0766A" w:rsidRDefault="00A0766A">
            <w:r>
              <w:rPr>
                <w:rFonts w:hint="eastAsia"/>
              </w:rPr>
              <w:t>T</w:t>
            </w:r>
            <w:r>
              <w:t>ag 1</w:t>
            </w:r>
          </w:p>
        </w:tc>
        <w:tc>
          <w:tcPr>
            <w:tcW w:w="2551" w:type="dxa"/>
          </w:tcPr>
          <w:p w14:paraId="0AC1366F" w14:textId="7216618A" w:rsidR="00A0766A" w:rsidRDefault="00A0766A"/>
        </w:tc>
        <w:tc>
          <w:tcPr>
            <w:tcW w:w="2410" w:type="dxa"/>
          </w:tcPr>
          <w:p w14:paraId="3151ED5B" w14:textId="77777777" w:rsidR="00A0766A" w:rsidRDefault="00A0766A"/>
        </w:tc>
        <w:tc>
          <w:tcPr>
            <w:tcW w:w="2489" w:type="dxa"/>
          </w:tcPr>
          <w:p w14:paraId="2F0B9C45" w14:textId="77777777" w:rsidR="00A0766A" w:rsidRDefault="00A0766A"/>
        </w:tc>
      </w:tr>
      <w:tr w:rsidR="00A0766A" w14:paraId="3AB9F93E" w14:textId="77777777" w:rsidTr="00B3662F">
        <w:tc>
          <w:tcPr>
            <w:tcW w:w="846" w:type="dxa"/>
          </w:tcPr>
          <w:p w14:paraId="4593352B" w14:textId="39D6DC43" w:rsidR="00A0766A" w:rsidRDefault="00A0766A">
            <w:r>
              <w:rPr>
                <w:rFonts w:hint="eastAsia"/>
              </w:rPr>
              <w:t>T</w:t>
            </w:r>
            <w:r>
              <w:t>ag 2</w:t>
            </w:r>
          </w:p>
        </w:tc>
        <w:tc>
          <w:tcPr>
            <w:tcW w:w="2551" w:type="dxa"/>
          </w:tcPr>
          <w:p w14:paraId="3B6B7A7A" w14:textId="1CC828CC" w:rsidR="00A0766A" w:rsidRDefault="00A0766A"/>
        </w:tc>
        <w:tc>
          <w:tcPr>
            <w:tcW w:w="2410" w:type="dxa"/>
          </w:tcPr>
          <w:p w14:paraId="25467B94" w14:textId="77777777" w:rsidR="00A0766A" w:rsidRDefault="00A0766A"/>
        </w:tc>
        <w:tc>
          <w:tcPr>
            <w:tcW w:w="2489" w:type="dxa"/>
          </w:tcPr>
          <w:p w14:paraId="1BFFADC4" w14:textId="77777777" w:rsidR="00A0766A" w:rsidRDefault="00A0766A"/>
        </w:tc>
      </w:tr>
      <w:bookmarkEnd w:id="0"/>
    </w:tbl>
    <w:p w14:paraId="29CB8AB9" w14:textId="77777777" w:rsidR="00A0766A" w:rsidRDefault="00A0766A"/>
    <w:sectPr w:rsidR="00A0766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A6E8F" w14:textId="77777777" w:rsidR="00D049DB" w:rsidRDefault="00D049DB" w:rsidP="00A31781">
      <w:r>
        <w:separator/>
      </w:r>
    </w:p>
  </w:endnote>
  <w:endnote w:type="continuationSeparator" w:id="0">
    <w:p w14:paraId="5A2C3F3A" w14:textId="77777777" w:rsidR="00D049DB" w:rsidRDefault="00D049DB" w:rsidP="00A31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74D1E" w14:textId="77777777" w:rsidR="00D049DB" w:rsidRDefault="00D049DB" w:rsidP="00A31781">
      <w:r>
        <w:separator/>
      </w:r>
    </w:p>
  </w:footnote>
  <w:footnote w:type="continuationSeparator" w:id="0">
    <w:p w14:paraId="7E27AD35" w14:textId="77777777" w:rsidR="00D049DB" w:rsidRDefault="00D049DB" w:rsidP="00A317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NjWyMDQyMzSzMDRT0lEKTi0uzszPAykwqgUASCZZOiwAAAA="/>
  </w:docVars>
  <w:rsids>
    <w:rsidRoot w:val="00A0766A"/>
    <w:rsid w:val="00370468"/>
    <w:rsid w:val="006C56E0"/>
    <w:rsid w:val="00837BC8"/>
    <w:rsid w:val="009F0B08"/>
    <w:rsid w:val="00A0766A"/>
    <w:rsid w:val="00A31781"/>
    <w:rsid w:val="00AC01F2"/>
    <w:rsid w:val="00B3662F"/>
    <w:rsid w:val="00B747A1"/>
    <w:rsid w:val="00D049DB"/>
    <w:rsid w:val="00FA0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03B388"/>
  <w15:chartTrackingRefBased/>
  <w15:docId w15:val="{38994ED9-E363-47D5-9014-DE09828C0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076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317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3178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317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317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Haoyi</dc:creator>
  <cp:keywords/>
  <dc:description/>
  <cp:lastModifiedBy>WANG Haoyi</cp:lastModifiedBy>
  <cp:revision>4</cp:revision>
  <dcterms:created xsi:type="dcterms:W3CDTF">2021-08-12T09:48:00Z</dcterms:created>
  <dcterms:modified xsi:type="dcterms:W3CDTF">2021-08-12T10:27:00Z</dcterms:modified>
</cp:coreProperties>
</file>